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D3428" w14:textId="1C1B6FFA" w:rsidR="002A077E" w:rsidRPr="006B5C1C" w:rsidRDefault="002A077E" w:rsidP="002A077E">
      <w:pPr>
        <w:pStyle w:val="NoSpacing"/>
      </w:pPr>
      <w:r w:rsidRPr="006B5C1C">
        <w:rPr>
          <w:noProof/>
        </w:rPr>
        <w:drawing>
          <wp:anchor distT="0" distB="0" distL="114300" distR="114300" simplePos="0" relativeHeight="251658240" behindDoc="0" locked="0" layoutInCell="1" allowOverlap="1" wp14:anchorId="1A8A866E" wp14:editId="5384852B">
            <wp:simplePos x="0" y="0"/>
            <wp:positionH relativeFrom="page">
              <wp:posOffset>0</wp:posOffset>
            </wp:positionH>
            <wp:positionV relativeFrom="page">
              <wp:posOffset>19050</wp:posOffset>
            </wp:positionV>
            <wp:extent cx="7767320" cy="1245870"/>
            <wp:effectExtent l="0" t="0" r="5080" b="0"/>
            <wp:wrapThrough wrapText="bothSides">
              <wp:wrapPolygon edited="0">
                <wp:start x="0" y="0"/>
                <wp:lineTo x="0" y="21138"/>
                <wp:lineTo x="21561" y="21138"/>
                <wp:lineTo x="2156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s_2-01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732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78572E" w14:textId="269E25C3" w:rsidR="002A077E" w:rsidRPr="006B5C1C" w:rsidRDefault="00DC5A11" w:rsidP="002A077E">
      <w:pPr>
        <w:pStyle w:val="NoSpacing"/>
        <w:rPr>
          <w:b/>
          <w:color w:val="000090"/>
          <w:sz w:val="32"/>
        </w:rPr>
      </w:pPr>
      <w:r w:rsidRPr="006B5C1C">
        <w:rPr>
          <w:b/>
          <w:color w:val="000090"/>
          <w:sz w:val="32"/>
        </w:rPr>
        <w:t>MAIN ARTICLE SUBJECT:</w:t>
      </w:r>
    </w:p>
    <w:p w14:paraId="12219D40" w14:textId="77777777" w:rsidR="002A077E" w:rsidRDefault="002A077E" w:rsidP="002A077E">
      <w:pPr>
        <w:pStyle w:val="NoSpacing"/>
        <w:rPr>
          <w:b/>
          <w:color w:val="000090"/>
          <w:sz w:val="32"/>
        </w:rPr>
      </w:pPr>
    </w:p>
    <w:p w14:paraId="267F3007" w14:textId="77777777" w:rsidR="00F63B18" w:rsidRPr="006B5C1C" w:rsidRDefault="00F63B18" w:rsidP="002A077E">
      <w:pPr>
        <w:pStyle w:val="NoSpacing"/>
        <w:rPr>
          <w:b/>
          <w:color w:val="000090"/>
          <w:sz w:val="32"/>
        </w:rPr>
      </w:pPr>
    </w:p>
    <w:p w14:paraId="1D07B88F" w14:textId="33860404" w:rsidR="00DC5A11" w:rsidRPr="006B5C1C" w:rsidRDefault="00806C41" w:rsidP="002A077E">
      <w:pPr>
        <w:pStyle w:val="NoSpacing"/>
        <w:rPr>
          <w:b/>
          <w:color w:val="000090"/>
          <w:sz w:val="32"/>
        </w:rPr>
      </w:pPr>
      <w:r>
        <w:rPr>
          <w:b/>
          <w:color w:val="000090"/>
          <w:sz w:val="32"/>
        </w:rPr>
        <w:t>KEY INSIGHT:</w:t>
      </w:r>
    </w:p>
    <w:p w14:paraId="2495A1D4" w14:textId="77777777" w:rsidR="002A077E" w:rsidRPr="006B5C1C" w:rsidRDefault="002A077E" w:rsidP="002A077E">
      <w:pPr>
        <w:pStyle w:val="NoSpacing"/>
      </w:pPr>
    </w:p>
    <w:p w14:paraId="0968E3FF" w14:textId="77777777" w:rsidR="002A077E" w:rsidRDefault="002A077E" w:rsidP="002A077E">
      <w:pPr>
        <w:pStyle w:val="NoSpacing"/>
      </w:pPr>
    </w:p>
    <w:p w14:paraId="4B5B6BAD" w14:textId="77777777" w:rsidR="00F63B18" w:rsidRPr="006B5C1C" w:rsidRDefault="00F63B18" w:rsidP="002A077E">
      <w:pPr>
        <w:pStyle w:val="NoSpacing"/>
      </w:pPr>
    </w:p>
    <w:p w14:paraId="17FF53A1" w14:textId="77777777" w:rsidR="002A077E" w:rsidRPr="006B5C1C" w:rsidRDefault="002A077E" w:rsidP="002A077E">
      <w:pPr>
        <w:pStyle w:val="NoSpacing"/>
      </w:pPr>
    </w:p>
    <w:p w14:paraId="417EC746" w14:textId="686EA42D" w:rsidR="009C6878" w:rsidRPr="006B5C1C" w:rsidRDefault="002A077E" w:rsidP="002A077E">
      <w:pPr>
        <w:pStyle w:val="NoSpacing"/>
        <w:rPr>
          <w:b/>
          <w:color w:val="000090"/>
          <w:sz w:val="32"/>
        </w:rPr>
      </w:pPr>
      <w:r w:rsidRPr="006B5C1C">
        <w:rPr>
          <w:b/>
          <w:color w:val="000090"/>
          <w:sz w:val="32"/>
        </w:rPr>
        <w:t>K</w:t>
      </w:r>
      <w:r w:rsidR="00DC5A11" w:rsidRPr="006B5C1C">
        <w:rPr>
          <w:b/>
          <w:color w:val="000090"/>
          <w:sz w:val="32"/>
        </w:rPr>
        <w:t xml:space="preserve">EY POINT #1: </w:t>
      </w:r>
    </w:p>
    <w:p w14:paraId="33F0D8B1" w14:textId="67B4C66E" w:rsidR="002A077E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="009C6878" w:rsidRPr="006B5C1C">
        <w:rPr>
          <w:szCs w:val="18"/>
        </w:rPr>
        <w:t xml:space="preserve"> </w:t>
      </w:r>
      <w:r w:rsidR="008C6C62" w:rsidRPr="006B5C1C">
        <w:rPr>
          <w:szCs w:val="18"/>
        </w:rPr>
        <w:t>C</w:t>
      </w:r>
      <w:r w:rsidR="009C6878" w:rsidRPr="006B5C1C">
        <w:rPr>
          <w:szCs w:val="18"/>
        </w:rPr>
        <w:t>oncept #1</w:t>
      </w:r>
      <w:r w:rsidR="002A077E" w:rsidRPr="006B5C1C">
        <w:rPr>
          <w:szCs w:val="18"/>
        </w:rPr>
        <w:t>:</w:t>
      </w:r>
    </w:p>
    <w:p w14:paraId="541ADDF5" w14:textId="77777777" w:rsidR="002A077E" w:rsidRPr="006B5C1C" w:rsidRDefault="002A077E" w:rsidP="002A077E">
      <w:pPr>
        <w:pStyle w:val="NoSpacing"/>
        <w:rPr>
          <w:szCs w:val="18"/>
        </w:rPr>
      </w:pPr>
    </w:p>
    <w:p w14:paraId="476CD2B3" w14:textId="18839BF4" w:rsidR="002A077E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</w:t>
      </w:r>
      <w:r w:rsidR="009C6878" w:rsidRPr="006B5C1C">
        <w:rPr>
          <w:szCs w:val="18"/>
        </w:rPr>
        <w:t>oncept #2:</w:t>
      </w:r>
    </w:p>
    <w:p w14:paraId="25C1DDF7" w14:textId="77777777" w:rsidR="002A077E" w:rsidRPr="006B5C1C" w:rsidRDefault="002A077E" w:rsidP="002A077E">
      <w:pPr>
        <w:pStyle w:val="NoSpacing"/>
        <w:rPr>
          <w:szCs w:val="18"/>
        </w:rPr>
      </w:pPr>
    </w:p>
    <w:p w14:paraId="183C3659" w14:textId="5AE6AB27" w:rsidR="009C6878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</w:t>
      </w:r>
      <w:r w:rsidR="009C6878" w:rsidRPr="006B5C1C">
        <w:rPr>
          <w:szCs w:val="18"/>
        </w:rPr>
        <w:t>oncept #3:</w:t>
      </w:r>
    </w:p>
    <w:p w14:paraId="72488FB4" w14:textId="77777777" w:rsidR="002A077E" w:rsidRDefault="002A077E" w:rsidP="002A077E">
      <w:pPr>
        <w:pStyle w:val="NoSpacing"/>
        <w:rPr>
          <w:b/>
          <w:color w:val="000090"/>
          <w:sz w:val="32"/>
        </w:rPr>
      </w:pPr>
    </w:p>
    <w:p w14:paraId="0D3E9AC0" w14:textId="77777777" w:rsidR="00F63B18" w:rsidRPr="006B5C1C" w:rsidRDefault="00F63B18" w:rsidP="002A077E">
      <w:pPr>
        <w:pStyle w:val="NoSpacing"/>
        <w:rPr>
          <w:b/>
          <w:color w:val="000090"/>
          <w:sz w:val="32"/>
        </w:rPr>
      </w:pPr>
    </w:p>
    <w:p w14:paraId="58FDBAB0" w14:textId="77777777" w:rsidR="009C6878" w:rsidRPr="006B5C1C" w:rsidRDefault="00DC5A11" w:rsidP="002A077E">
      <w:pPr>
        <w:pStyle w:val="NoSpacing"/>
        <w:rPr>
          <w:b/>
          <w:color w:val="000090"/>
          <w:sz w:val="32"/>
        </w:rPr>
      </w:pPr>
      <w:r w:rsidRPr="006B5C1C">
        <w:rPr>
          <w:b/>
          <w:color w:val="000090"/>
          <w:sz w:val="32"/>
        </w:rPr>
        <w:t xml:space="preserve">KEY POINT #2: </w:t>
      </w:r>
    </w:p>
    <w:p w14:paraId="5E334A2D" w14:textId="7B819EA6" w:rsidR="002A077E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oncept #1:</w:t>
      </w:r>
    </w:p>
    <w:p w14:paraId="196D1E08" w14:textId="77777777" w:rsidR="002A077E" w:rsidRPr="006B5C1C" w:rsidRDefault="002A077E" w:rsidP="002A077E">
      <w:pPr>
        <w:pStyle w:val="NoSpacing"/>
        <w:rPr>
          <w:szCs w:val="18"/>
        </w:rPr>
      </w:pPr>
    </w:p>
    <w:p w14:paraId="2C7A2E3F" w14:textId="228546E0" w:rsidR="002A077E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oncept #2:</w:t>
      </w:r>
    </w:p>
    <w:p w14:paraId="0A25CF75" w14:textId="77777777" w:rsidR="002A077E" w:rsidRPr="006B5C1C" w:rsidRDefault="002A077E" w:rsidP="002A077E">
      <w:pPr>
        <w:pStyle w:val="NoSpacing"/>
        <w:rPr>
          <w:szCs w:val="18"/>
        </w:rPr>
      </w:pPr>
    </w:p>
    <w:p w14:paraId="3CAB61EC" w14:textId="12B3C361" w:rsidR="008C6C62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oncept #3:</w:t>
      </w:r>
    </w:p>
    <w:p w14:paraId="64BDE8B2" w14:textId="77777777" w:rsidR="002A077E" w:rsidRDefault="002A077E" w:rsidP="002A077E">
      <w:pPr>
        <w:pStyle w:val="NoSpacing"/>
        <w:rPr>
          <w:b/>
          <w:color w:val="000090"/>
          <w:sz w:val="32"/>
        </w:rPr>
      </w:pPr>
    </w:p>
    <w:p w14:paraId="35C3757E" w14:textId="77777777" w:rsidR="00F63B18" w:rsidRPr="006B5C1C" w:rsidRDefault="00F63B18" w:rsidP="002A077E">
      <w:pPr>
        <w:pStyle w:val="NoSpacing"/>
        <w:rPr>
          <w:b/>
          <w:color w:val="000090"/>
          <w:sz w:val="32"/>
        </w:rPr>
      </w:pPr>
    </w:p>
    <w:p w14:paraId="25A298AF" w14:textId="77777777" w:rsidR="009C6878" w:rsidRPr="006B5C1C" w:rsidRDefault="00DC5A11" w:rsidP="002A077E">
      <w:pPr>
        <w:pStyle w:val="NoSpacing"/>
        <w:rPr>
          <w:b/>
          <w:color w:val="000090"/>
          <w:sz w:val="32"/>
        </w:rPr>
      </w:pPr>
      <w:r w:rsidRPr="006B5C1C">
        <w:rPr>
          <w:b/>
          <w:color w:val="000090"/>
          <w:sz w:val="32"/>
        </w:rPr>
        <w:t xml:space="preserve">KEY POINT #3: </w:t>
      </w:r>
    </w:p>
    <w:p w14:paraId="7637532D" w14:textId="62945F34" w:rsidR="002A077E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oncept #1:</w:t>
      </w:r>
    </w:p>
    <w:p w14:paraId="679477F8" w14:textId="77777777" w:rsidR="002A077E" w:rsidRPr="006B5C1C" w:rsidRDefault="002A077E" w:rsidP="002A077E">
      <w:pPr>
        <w:pStyle w:val="NoSpacing"/>
        <w:rPr>
          <w:szCs w:val="18"/>
        </w:rPr>
      </w:pPr>
    </w:p>
    <w:p w14:paraId="78F46176" w14:textId="53E6FF80" w:rsidR="002A077E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oncept #2:</w:t>
      </w:r>
    </w:p>
    <w:p w14:paraId="45CB5556" w14:textId="77777777" w:rsidR="002A077E" w:rsidRPr="006B5C1C" w:rsidRDefault="002A077E" w:rsidP="002A077E">
      <w:pPr>
        <w:pStyle w:val="NoSpacing"/>
        <w:rPr>
          <w:szCs w:val="18"/>
        </w:rPr>
      </w:pPr>
    </w:p>
    <w:p w14:paraId="612F4731" w14:textId="64EF5EDC" w:rsidR="009C6878" w:rsidRPr="006B5C1C" w:rsidRDefault="002A7608" w:rsidP="002A077E">
      <w:pPr>
        <w:pStyle w:val="NoSpacing"/>
        <w:rPr>
          <w:szCs w:val="18"/>
        </w:rPr>
      </w:pPr>
      <w:r>
        <w:rPr>
          <w:szCs w:val="18"/>
        </w:rPr>
        <w:t>Supporting</w:t>
      </w:r>
      <w:r w:rsidRPr="006B5C1C">
        <w:rPr>
          <w:szCs w:val="18"/>
        </w:rPr>
        <w:t xml:space="preserve"> </w:t>
      </w:r>
      <w:r w:rsidR="008C6C62" w:rsidRPr="006B5C1C">
        <w:rPr>
          <w:szCs w:val="18"/>
        </w:rPr>
        <w:t>Concept #3:</w:t>
      </w:r>
    </w:p>
    <w:p w14:paraId="03D4F4C8" w14:textId="77777777" w:rsidR="00336982" w:rsidRPr="006B5C1C" w:rsidRDefault="00336982" w:rsidP="002A077E">
      <w:pPr>
        <w:pStyle w:val="NoSpacing"/>
        <w:rPr>
          <w:szCs w:val="18"/>
        </w:rPr>
      </w:pPr>
    </w:p>
    <w:sectPr w:rsidR="00336982" w:rsidRPr="006B5C1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96EE7" w14:textId="77777777" w:rsidR="007A64F7" w:rsidRDefault="007A64F7" w:rsidP="00DC5A11">
      <w:pPr>
        <w:spacing w:after="0" w:line="240" w:lineRule="auto"/>
      </w:pPr>
      <w:r>
        <w:separator/>
      </w:r>
    </w:p>
  </w:endnote>
  <w:endnote w:type="continuationSeparator" w:id="0">
    <w:p w14:paraId="4072B40A" w14:textId="77777777" w:rsidR="007A64F7" w:rsidRDefault="007A64F7" w:rsidP="00DC5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91C03" w14:textId="77777777" w:rsidR="00476620" w:rsidRPr="00D6657C" w:rsidRDefault="00476620" w:rsidP="00FE1B0B">
    <w:pPr>
      <w:pStyle w:val="Footer"/>
      <w:rPr>
        <w:rFonts w:ascii="Source Sans Pro" w:hAnsi="Source Sans Pro"/>
        <w:sz w:val="18"/>
      </w:rPr>
    </w:pPr>
    <w:r w:rsidRPr="00D6657C">
      <w:rPr>
        <w:rFonts w:ascii="Source Sans Pro" w:hAnsi="Source Sans Pro"/>
        <w:sz w:val="18"/>
      </w:rPr>
      <w:t xml:space="preserve">© Michael Kitces, </w:t>
    </w:r>
    <w:r w:rsidRPr="00D6657C">
      <w:rPr>
        <w:rFonts w:ascii="Source Sans Pro" w:hAnsi="Source Sans Pro"/>
        <w:color w:val="1E446E"/>
        <w:sz w:val="18"/>
        <w:u w:val="single"/>
      </w:rPr>
      <w:t>www.kitce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BAB39" w14:textId="77777777" w:rsidR="007A64F7" w:rsidRDefault="007A64F7" w:rsidP="00DC5A11">
      <w:pPr>
        <w:spacing w:after="0" w:line="240" w:lineRule="auto"/>
      </w:pPr>
      <w:r>
        <w:separator/>
      </w:r>
    </w:p>
  </w:footnote>
  <w:footnote w:type="continuationSeparator" w:id="0">
    <w:p w14:paraId="20452126" w14:textId="77777777" w:rsidR="007A64F7" w:rsidRDefault="007A64F7" w:rsidP="00DC5A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4403"/>
    <w:multiLevelType w:val="hybridMultilevel"/>
    <w:tmpl w:val="C024C0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E179C"/>
    <w:multiLevelType w:val="hybridMultilevel"/>
    <w:tmpl w:val="E0E09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6428D"/>
    <w:multiLevelType w:val="hybridMultilevel"/>
    <w:tmpl w:val="B32C4F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7625C"/>
    <w:multiLevelType w:val="hybridMultilevel"/>
    <w:tmpl w:val="5D223C9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FD570E"/>
    <w:multiLevelType w:val="hybridMultilevel"/>
    <w:tmpl w:val="E482D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906D95"/>
    <w:multiLevelType w:val="hybridMultilevel"/>
    <w:tmpl w:val="73BC65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5E17905"/>
    <w:multiLevelType w:val="hybridMultilevel"/>
    <w:tmpl w:val="12E8AF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NDY3tTAzNza0NDBS0lEKTi0uzszPAykwrAUAx85NRSwAAAA="/>
  </w:docVars>
  <w:rsids>
    <w:rsidRoot w:val="009C6878"/>
    <w:rsid w:val="000203F0"/>
    <w:rsid w:val="00021850"/>
    <w:rsid w:val="000227D6"/>
    <w:rsid w:val="0002380E"/>
    <w:rsid w:val="00027296"/>
    <w:rsid w:val="000275CF"/>
    <w:rsid w:val="00027F47"/>
    <w:rsid w:val="000310F8"/>
    <w:rsid w:val="0006001A"/>
    <w:rsid w:val="00061759"/>
    <w:rsid w:val="00066D8E"/>
    <w:rsid w:val="00090111"/>
    <w:rsid w:val="000A4495"/>
    <w:rsid w:val="000A640A"/>
    <w:rsid w:val="000A7F40"/>
    <w:rsid w:val="000C04F5"/>
    <w:rsid w:val="000D07AF"/>
    <w:rsid w:val="000D55FB"/>
    <w:rsid w:val="000D6440"/>
    <w:rsid w:val="000E1D81"/>
    <w:rsid w:val="000F6464"/>
    <w:rsid w:val="0010655E"/>
    <w:rsid w:val="00111165"/>
    <w:rsid w:val="00115F95"/>
    <w:rsid w:val="0012097E"/>
    <w:rsid w:val="00120B70"/>
    <w:rsid w:val="00126091"/>
    <w:rsid w:val="001338A0"/>
    <w:rsid w:val="00153217"/>
    <w:rsid w:val="00170462"/>
    <w:rsid w:val="00171340"/>
    <w:rsid w:val="0018328D"/>
    <w:rsid w:val="00192398"/>
    <w:rsid w:val="001951D2"/>
    <w:rsid w:val="00197267"/>
    <w:rsid w:val="001A0018"/>
    <w:rsid w:val="001B2CFF"/>
    <w:rsid w:val="001B5AC1"/>
    <w:rsid w:val="001B7ADD"/>
    <w:rsid w:val="001C1EE0"/>
    <w:rsid w:val="001D4BDE"/>
    <w:rsid w:val="001D7191"/>
    <w:rsid w:val="001E03D7"/>
    <w:rsid w:val="0020111D"/>
    <w:rsid w:val="00202D19"/>
    <w:rsid w:val="002122A2"/>
    <w:rsid w:val="0021237A"/>
    <w:rsid w:val="0021451C"/>
    <w:rsid w:val="00217785"/>
    <w:rsid w:val="00233E25"/>
    <w:rsid w:val="002346B3"/>
    <w:rsid w:val="00242D34"/>
    <w:rsid w:val="00253074"/>
    <w:rsid w:val="002538EC"/>
    <w:rsid w:val="00257090"/>
    <w:rsid w:val="0025758E"/>
    <w:rsid w:val="00263586"/>
    <w:rsid w:val="00282C1B"/>
    <w:rsid w:val="002A077E"/>
    <w:rsid w:val="002A3B45"/>
    <w:rsid w:val="002A7608"/>
    <w:rsid w:val="002B2CDC"/>
    <w:rsid w:val="002B3E62"/>
    <w:rsid w:val="002B7C59"/>
    <w:rsid w:val="002C21B4"/>
    <w:rsid w:val="002D000C"/>
    <w:rsid w:val="002D4C6A"/>
    <w:rsid w:val="002E076E"/>
    <w:rsid w:val="002F0DCB"/>
    <w:rsid w:val="002F18C3"/>
    <w:rsid w:val="00303324"/>
    <w:rsid w:val="003073D1"/>
    <w:rsid w:val="00317042"/>
    <w:rsid w:val="0032088F"/>
    <w:rsid w:val="00326499"/>
    <w:rsid w:val="00336982"/>
    <w:rsid w:val="00337346"/>
    <w:rsid w:val="00340FAB"/>
    <w:rsid w:val="003518A5"/>
    <w:rsid w:val="00354B65"/>
    <w:rsid w:val="00363E76"/>
    <w:rsid w:val="00364B4C"/>
    <w:rsid w:val="00367E6E"/>
    <w:rsid w:val="00381523"/>
    <w:rsid w:val="00385E59"/>
    <w:rsid w:val="003B0541"/>
    <w:rsid w:val="003B05E7"/>
    <w:rsid w:val="003B786B"/>
    <w:rsid w:val="003C768B"/>
    <w:rsid w:val="003D4D70"/>
    <w:rsid w:val="003E2249"/>
    <w:rsid w:val="003F0316"/>
    <w:rsid w:val="00412DCB"/>
    <w:rsid w:val="00414CB3"/>
    <w:rsid w:val="00415695"/>
    <w:rsid w:val="00415CD8"/>
    <w:rsid w:val="00430516"/>
    <w:rsid w:val="004317FD"/>
    <w:rsid w:val="00435C4D"/>
    <w:rsid w:val="00436E2F"/>
    <w:rsid w:val="004409E1"/>
    <w:rsid w:val="00441898"/>
    <w:rsid w:val="00443031"/>
    <w:rsid w:val="00454DCC"/>
    <w:rsid w:val="004629AB"/>
    <w:rsid w:val="004674BE"/>
    <w:rsid w:val="00476620"/>
    <w:rsid w:val="00482ADF"/>
    <w:rsid w:val="0048508E"/>
    <w:rsid w:val="00486CA4"/>
    <w:rsid w:val="00487FBF"/>
    <w:rsid w:val="004911B1"/>
    <w:rsid w:val="00492514"/>
    <w:rsid w:val="0049674B"/>
    <w:rsid w:val="004B1331"/>
    <w:rsid w:val="004C0333"/>
    <w:rsid w:val="004C6F63"/>
    <w:rsid w:val="004E49D4"/>
    <w:rsid w:val="00500BE6"/>
    <w:rsid w:val="00521D67"/>
    <w:rsid w:val="00525B95"/>
    <w:rsid w:val="00526D66"/>
    <w:rsid w:val="00531F6B"/>
    <w:rsid w:val="00535257"/>
    <w:rsid w:val="0054162A"/>
    <w:rsid w:val="00541B11"/>
    <w:rsid w:val="00547C6F"/>
    <w:rsid w:val="005562D7"/>
    <w:rsid w:val="0056688D"/>
    <w:rsid w:val="005705F4"/>
    <w:rsid w:val="00585A17"/>
    <w:rsid w:val="00592297"/>
    <w:rsid w:val="005A4048"/>
    <w:rsid w:val="005A7E3D"/>
    <w:rsid w:val="005B1EF2"/>
    <w:rsid w:val="005B4B55"/>
    <w:rsid w:val="005B6805"/>
    <w:rsid w:val="005D021D"/>
    <w:rsid w:val="005D6045"/>
    <w:rsid w:val="005D78BA"/>
    <w:rsid w:val="005E4D98"/>
    <w:rsid w:val="00602668"/>
    <w:rsid w:val="0063217D"/>
    <w:rsid w:val="006344B2"/>
    <w:rsid w:val="00644F18"/>
    <w:rsid w:val="0065124C"/>
    <w:rsid w:val="00653D48"/>
    <w:rsid w:val="00661329"/>
    <w:rsid w:val="006738EB"/>
    <w:rsid w:val="006756DE"/>
    <w:rsid w:val="00676318"/>
    <w:rsid w:val="006827CB"/>
    <w:rsid w:val="00682BC9"/>
    <w:rsid w:val="00682D98"/>
    <w:rsid w:val="006843B8"/>
    <w:rsid w:val="006978AB"/>
    <w:rsid w:val="006B3600"/>
    <w:rsid w:val="006B5C1C"/>
    <w:rsid w:val="006C1BE0"/>
    <w:rsid w:val="006C335C"/>
    <w:rsid w:val="006D1C63"/>
    <w:rsid w:val="006E5617"/>
    <w:rsid w:val="006F2172"/>
    <w:rsid w:val="00703108"/>
    <w:rsid w:val="007137F8"/>
    <w:rsid w:val="00730CA6"/>
    <w:rsid w:val="00730F7E"/>
    <w:rsid w:val="00741040"/>
    <w:rsid w:val="007440F5"/>
    <w:rsid w:val="00746D2E"/>
    <w:rsid w:val="007524ED"/>
    <w:rsid w:val="0075255A"/>
    <w:rsid w:val="0077054D"/>
    <w:rsid w:val="0077181F"/>
    <w:rsid w:val="007719D7"/>
    <w:rsid w:val="0077562B"/>
    <w:rsid w:val="007768B6"/>
    <w:rsid w:val="00781A56"/>
    <w:rsid w:val="00783E4C"/>
    <w:rsid w:val="007A02A2"/>
    <w:rsid w:val="007A2A1B"/>
    <w:rsid w:val="007A4847"/>
    <w:rsid w:val="007A5221"/>
    <w:rsid w:val="007A64F7"/>
    <w:rsid w:val="007B0347"/>
    <w:rsid w:val="007B51EE"/>
    <w:rsid w:val="007D6225"/>
    <w:rsid w:val="007E078E"/>
    <w:rsid w:val="007E477A"/>
    <w:rsid w:val="007F4EF9"/>
    <w:rsid w:val="007F54F4"/>
    <w:rsid w:val="007F6136"/>
    <w:rsid w:val="00800749"/>
    <w:rsid w:val="008032DC"/>
    <w:rsid w:val="00804EFC"/>
    <w:rsid w:val="00806C41"/>
    <w:rsid w:val="00813953"/>
    <w:rsid w:val="008171C9"/>
    <w:rsid w:val="008400DD"/>
    <w:rsid w:val="008474AD"/>
    <w:rsid w:val="00847BF8"/>
    <w:rsid w:val="008535A8"/>
    <w:rsid w:val="0085657C"/>
    <w:rsid w:val="00857376"/>
    <w:rsid w:val="00860C90"/>
    <w:rsid w:val="00861A0F"/>
    <w:rsid w:val="0086747C"/>
    <w:rsid w:val="00870662"/>
    <w:rsid w:val="00881E33"/>
    <w:rsid w:val="008862A0"/>
    <w:rsid w:val="008B1632"/>
    <w:rsid w:val="008B4972"/>
    <w:rsid w:val="008B78F6"/>
    <w:rsid w:val="008C1504"/>
    <w:rsid w:val="008C23F4"/>
    <w:rsid w:val="008C38EA"/>
    <w:rsid w:val="008C629E"/>
    <w:rsid w:val="008C6C62"/>
    <w:rsid w:val="008C6DE9"/>
    <w:rsid w:val="008C777F"/>
    <w:rsid w:val="008D3A0F"/>
    <w:rsid w:val="008D42A8"/>
    <w:rsid w:val="008D7226"/>
    <w:rsid w:val="008E3AFA"/>
    <w:rsid w:val="008F156E"/>
    <w:rsid w:val="008F512F"/>
    <w:rsid w:val="0090135C"/>
    <w:rsid w:val="0091059A"/>
    <w:rsid w:val="009310D2"/>
    <w:rsid w:val="00943C70"/>
    <w:rsid w:val="00945EE7"/>
    <w:rsid w:val="009511DA"/>
    <w:rsid w:val="009541A1"/>
    <w:rsid w:val="009A41B7"/>
    <w:rsid w:val="009B4CB2"/>
    <w:rsid w:val="009B4E5A"/>
    <w:rsid w:val="009B58D5"/>
    <w:rsid w:val="009C1369"/>
    <w:rsid w:val="009C399F"/>
    <w:rsid w:val="009C6878"/>
    <w:rsid w:val="009D122E"/>
    <w:rsid w:val="009D2CDD"/>
    <w:rsid w:val="009D3C70"/>
    <w:rsid w:val="009E19A9"/>
    <w:rsid w:val="009E28CE"/>
    <w:rsid w:val="009E505B"/>
    <w:rsid w:val="009F58B6"/>
    <w:rsid w:val="00A01B21"/>
    <w:rsid w:val="00A15773"/>
    <w:rsid w:val="00A2139F"/>
    <w:rsid w:val="00A31BBE"/>
    <w:rsid w:val="00A35E7F"/>
    <w:rsid w:val="00A3785A"/>
    <w:rsid w:val="00A44AB3"/>
    <w:rsid w:val="00A537EE"/>
    <w:rsid w:val="00A63A56"/>
    <w:rsid w:val="00A702D3"/>
    <w:rsid w:val="00A736CE"/>
    <w:rsid w:val="00A73DDE"/>
    <w:rsid w:val="00A76322"/>
    <w:rsid w:val="00A774F5"/>
    <w:rsid w:val="00A818B5"/>
    <w:rsid w:val="00A90E69"/>
    <w:rsid w:val="00A964D7"/>
    <w:rsid w:val="00A97830"/>
    <w:rsid w:val="00AA3D37"/>
    <w:rsid w:val="00AA7FEE"/>
    <w:rsid w:val="00AC71AD"/>
    <w:rsid w:val="00AD22B6"/>
    <w:rsid w:val="00AD7D7D"/>
    <w:rsid w:val="00AE536A"/>
    <w:rsid w:val="00B0351C"/>
    <w:rsid w:val="00B0621E"/>
    <w:rsid w:val="00B07F2A"/>
    <w:rsid w:val="00B25DA6"/>
    <w:rsid w:val="00B30B64"/>
    <w:rsid w:val="00B36FAC"/>
    <w:rsid w:val="00B4712E"/>
    <w:rsid w:val="00B61DAF"/>
    <w:rsid w:val="00B656A1"/>
    <w:rsid w:val="00B77F50"/>
    <w:rsid w:val="00B827BF"/>
    <w:rsid w:val="00B851D9"/>
    <w:rsid w:val="00B9587E"/>
    <w:rsid w:val="00B974A1"/>
    <w:rsid w:val="00BA35D2"/>
    <w:rsid w:val="00BB1653"/>
    <w:rsid w:val="00BC0ECF"/>
    <w:rsid w:val="00BE5DA1"/>
    <w:rsid w:val="00BE7A77"/>
    <w:rsid w:val="00BF13F5"/>
    <w:rsid w:val="00C11E4E"/>
    <w:rsid w:val="00C20D19"/>
    <w:rsid w:val="00C27867"/>
    <w:rsid w:val="00C34678"/>
    <w:rsid w:val="00C572E2"/>
    <w:rsid w:val="00C57D9D"/>
    <w:rsid w:val="00C71A9D"/>
    <w:rsid w:val="00C83A07"/>
    <w:rsid w:val="00C9144E"/>
    <w:rsid w:val="00C9413E"/>
    <w:rsid w:val="00CA2026"/>
    <w:rsid w:val="00CA2487"/>
    <w:rsid w:val="00CB56CB"/>
    <w:rsid w:val="00CD367A"/>
    <w:rsid w:val="00CE6EC8"/>
    <w:rsid w:val="00CE7C02"/>
    <w:rsid w:val="00CF38F2"/>
    <w:rsid w:val="00D05088"/>
    <w:rsid w:val="00D10E17"/>
    <w:rsid w:val="00D14F5B"/>
    <w:rsid w:val="00D15EE6"/>
    <w:rsid w:val="00D17E8D"/>
    <w:rsid w:val="00D21D22"/>
    <w:rsid w:val="00D22972"/>
    <w:rsid w:val="00D249E7"/>
    <w:rsid w:val="00D26914"/>
    <w:rsid w:val="00D4516D"/>
    <w:rsid w:val="00D5349B"/>
    <w:rsid w:val="00D53A5F"/>
    <w:rsid w:val="00D6657C"/>
    <w:rsid w:val="00D74FA1"/>
    <w:rsid w:val="00D754A8"/>
    <w:rsid w:val="00D803B1"/>
    <w:rsid w:val="00D83783"/>
    <w:rsid w:val="00D84C6E"/>
    <w:rsid w:val="00D94892"/>
    <w:rsid w:val="00DA194E"/>
    <w:rsid w:val="00DC5A11"/>
    <w:rsid w:val="00DD23CC"/>
    <w:rsid w:val="00DD2AEA"/>
    <w:rsid w:val="00DE08F3"/>
    <w:rsid w:val="00DE5124"/>
    <w:rsid w:val="00DE600D"/>
    <w:rsid w:val="00DF6CBA"/>
    <w:rsid w:val="00E04545"/>
    <w:rsid w:val="00E066B3"/>
    <w:rsid w:val="00E16A8C"/>
    <w:rsid w:val="00E34F13"/>
    <w:rsid w:val="00E365E3"/>
    <w:rsid w:val="00E47AB3"/>
    <w:rsid w:val="00E62CD1"/>
    <w:rsid w:val="00E7026B"/>
    <w:rsid w:val="00E71DD2"/>
    <w:rsid w:val="00E75D9B"/>
    <w:rsid w:val="00E855F3"/>
    <w:rsid w:val="00E8633B"/>
    <w:rsid w:val="00E87184"/>
    <w:rsid w:val="00E94BEE"/>
    <w:rsid w:val="00EA00CA"/>
    <w:rsid w:val="00EA0F9D"/>
    <w:rsid w:val="00EB642D"/>
    <w:rsid w:val="00EC3DAE"/>
    <w:rsid w:val="00EC6870"/>
    <w:rsid w:val="00ED2058"/>
    <w:rsid w:val="00EE1F38"/>
    <w:rsid w:val="00EF3802"/>
    <w:rsid w:val="00EF3A9C"/>
    <w:rsid w:val="00F00A6C"/>
    <w:rsid w:val="00F10FA6"/>
    <w:rsid w:val="00F119C2"/>
    <w:rsid w:val="00F263B2"/>
    <w:rsid w:val="00F3247E"/>
    <w:rsid w:val="00F329D6"/>
    <w:rsid w:val="00F46429"/>
    <w:rsid w:val="00F57186"/>
    <w:rsid w:val="00F60B17"/>
    <w:rsid w:val="00F63B18"/>
    <w:rsid w:val="00F6450E"/>
    <w:rsid w:val="00F649AE"/>
    <w:rsid w:val="00F65F36"/>
    <w:rsid w:val="00F66A72"/>
    <w:rsid w:val="00F77F71"/>
    <w:rsid w:val="00F80402"/>
    <w:rsid w:val="00F83DE8"/>
    <w:rsid w:val="00F9674B"/>
    <w:rsid w:val="00FA3C74"/>
    <w:rsid w:val="00FA4CBC"/>
    <w:rsid w:val="00FA6630"/>
    <w:rsid w:val="00FB4C15"/>
    <w:rsid w:val="00FC3B10"/>
    <w:rsid w:val="00FC4683"/>
    <w:rsid w:val="00FD027B"/>
    <w:rsid w:val="00FD062D"/>
    <w:rsid w:val="00FD68DF"/>
    <w:rsid w:val="00FE1B0B"/>
    <w:rsid w:val="00FF2FD2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5ECCB4"/>
  <w15:docId w15:val="{4EC29A9D-D60C-4A26-89C7-D3AC04E0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A11"/>
    <w:pPr>
      <w:keepNext/>
      <w:keepLines/>
      <w:spacing w:before="480" w:after="0"/>
      <w:outlineLvl w:val="0"/>
    </w:pPr>
    <w:rPr>
      <w:rFonts w:ascii="Source Sans Pro" w:eastAsiaTheme="majorEastAsia" w:hAnsi="Source Sans Pro" w:cstheme="majorBidi"/>
      <w:b/>
      <w:bCs/>
      <w:color w:val="2C6EAB" w:themeColor="accent1" w:themeShade="B5"/>
      <w:sz w:val="28"/>
      <w:szCs w:val="1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A1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68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C5A11"/>
    <w:rPr>
      <w:rFonts w:ascii="Source Sans Pro" w:eastAsiaTheme="majorEastAsia" w:hAnsi="Source Sans Pro" w:cstheme="majorBidi"/>
      <w:b/>
      <w:bCs/>
      <w:color w:val="2C6EAB" w:themeColor="accent1" w:themeShade="B5"/>
      <w:sz w:val="2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C5A1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DC5A1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C5A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A11"/>
  </w:style>
  <w:style w:type="paragraph" w:styleId="Footer">
    <w:name w:val="footer"/>
    <w:basedOn w:val="Normal"/>
    <w:link w:val="FooterChar"/>
    <w:uiPriority w:val="99"/>
    <w:unhideWhenUsed/>
    <w:rsid w:val="00DC5A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A11"/>
  </w:style>
  <w:style w:type="paragraph" w:styleId="BalloonText">
    <w:name w:val="Balloon Text"/>
    <w:basedOn w:val="Normal"/>
    <w:link w:val="BalloonTextChar"/>
    <w:uiPriority w:val="99"/>
    <w:semiHidden/>
    <w:unhideWhenUsed/>
    <w:rsid w:val="00FE1B0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B0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FAD85C2-AC0A-4AEB-9520-CD273DBF9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itces</dc:creator>
  <cp:keywords/>
  <dc:description/>
  <cp:lastModifiedBy>Jim Koford</cp:lastModifiedBy>
  <cp:revision>3</cp:revision>
  <cp:lastPrinted>2015-10-08T12:17:00Z</cp:lastPrinted>
  <dcterms:created xsi:type="dcterms:W3CDTF">2019-09-28T16:58:00Z</dcterms:created>
  <dcterms:modified xsi:type="dcterms:W3CDTF">2020-06-09T16:38:00Z</dcterms:modified>
</cp:coreProperties>
</file>